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C86B58" w14:textId="19E237A7" w:rsidR="00032675" w:rsidRPr="00032675" w:rsidRDefault="00032675" w:rsidP="00032675">
      <w:pPr>
        <w:jc w:val="center"/>
        <w:rPr>
          <w:rFonts w:ascii="Comic Sans MS" w:hAnsi="Comic Sans MS"/>
          <w:b/>
          <w:bCs/>
          <w:sz w:val="28"/>
          <w:szCs w:val="28"/>
        </w:rPr>
      </w:pPr>
      <w:r w:rsidRPr="00032675">
        <w:rPr>
          <w:rFonts w:ascii="Comic Sans MS" w:hAnsi="Comic Sans MS"/>
          <w:b/>
          <w:bCs/>
          <w:sz w:val="28"/>
          <w:szCs w:val="28"/>
        </w:rPr>
        <w:t xml:space="preserve">Math 6 Escape Room:  Day </w:t>
      </w:r>
      <w:r>
        <w:rPr>
          <w:rFonts w:ascii="Comic Sans MS" w:hAnsi="Comic Sans MS"/>
          <w:b/>
          <w:bCs/>
          <w:sz w:val="28"/>
          <w:szCs w:val="28"/>
        </w:rPr>
        <w:t>ONE</w:t>
      </w:r>
      <w:r w:rsidRPr="00032675">
        <w:rPr>
          <w:rFonts w:ascii="Comic Sans MS" w:hAnsi="Comic Sans MS"/>
          <w:b/>
          <w:bCs/>
          <w:sz w:val="28"/>
          <w:szCs w:val="28"/>
        </w:rPr>
        <w:t xml:space="preserve"> – May 4, 2020</w:t>
      </w:r>
    </w:p>
    <w:p w14:paraId="2B281D0A" w14:textId="48046C59" w:rsidR="00744222" w:rsidRDefault="00032675">
      <w:r>
        <w:rPr>
          <w:noProof/>
        </w:rPr>
        <w:drawing>
          <wp:inline distT="0" distB="0" distL="0" distR="0" wp14:anchorId="2ADC1FAD" wp14:editId="179B9DE1">
            <wp:extent cx="6916302" cy="81207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952212" cy="8162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D613B" w14:textId="3847F88A" w:rsidR="00032675" w:rsidRDefault="00032675"/>
    <w:p w14:paraId="3C169362" w14:textId="4920FADB" w:rsidR="00032675" w:rsidRDefault="00032675"/>
    <w:p w14:paraId="11447EC0" w14:textId="19F8162C" w:rsidR="00032675" w:rsidRDefault="00032675" w:rsidP="00032675">
      <w:pPr>
        <w:jc w:val="center"/>
        <w:rPr>
          <w:rFonts w:ascii="Comic Sans MS" w:hAnsi="Comic Sans MS"/>
          <w:b/>
          <w:bCs/>
          <w:sz w:val="28"/>
          <w:szCs w:val="28"/>
        </w:rPr>
      </w:pPr>
      <w:r>
        <w:rPr>
          <w:rFonts w:ascii="Comic Sans MS" w:hAnsi="Comic Sans MS"/>
          <w:b/>
          <w:bCs/>
          <w:sz w:val="28"/>
          <w:szCs w:val="28"/>
        </w:rPr>
        <w:lastRenderedPageBreak/>
        <w:t>Day ONE</w:t>
      </w:r>
    </w:p>
    <w:p w14:paraId="5D774F27" w14:textId="02C311B5" w:rsidR="00032675" w:rsidRDefault="00032675" w:rsidP="00032675">
      <w:pPr>
        <w:jc w:val="center"/>
        <w:rPr>
          <w:rFonts w:ascii="Comic Sans MS" w:hAnsi="Comic Sans MS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0CDF76C" wp14:editId="0336BA0F">
            <wp:extent cx="6907751" cy="8452757"/>
            <wp:effectExtent l="0" t="0" r="762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934204" cy="8485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AF9DD" w14:textId="0897B4F9" w:rsidR="00FE0ABF" w:rsidRDefault="00FE0ABF" w:rsidP="00032675">
      <w:pPr>
        <w:jc w:val="center"/>
        <w:rPr>
          <w:rFonts w:ascii="Comic Sans MS" w:hAnsi="Comic Sans MS"/>
          <w:b/>
          <w:bCs/>
          <w:sz w:val="28"/>
          <w:szCs w:val="28"/>
        </w:rPr>
      </w:pPr>
      <w:r>
        <w:rPr>
          <w:rFonts w:ascii="Comic Sans MS" w:hAnsi="Comic Sans MS"/>
          <w:b/>
          <w:bCs/>
          <w:sz w:val="28"/>
          <w:szCs w:val="28"/>
        </w:rPr>
        <w:lastRenderedPageBreak/>
        <w:t>Escape Room Recording Sheet</w:t>
      </w:r>
    </w:p>
    <w:p w14:paraId="3F0670B3" w14:textId="54FF30CC" w:rsidR="00FE0ABF" w:rsidRDefault="00FE0ABF" w:rsidP="00032675">
      <w:pPr>
        <w:jc w:val="center"/>
        <w:rPr>
          <w:rFonts w:ascii="Comic Sans MS" w:hAnsi="Comic Sans MS"/>
          <w:b/>
          <w:bCs/>
          <w:sz w:val="28"/>
          <w:szCs w:val="28"/>
        </w:rPr>
      </w:pPr>
      <w:r>
        <w:rPr>
          <w:rFonts w:ascii="Comic Sans MS" w:hAnsi="Comic Sans MS"/>
          <w:b/>
          <w:bCs/>
          <w:sz w:val="28"/>
          <w:szCs w:val="28"/>
        </w:rPr>
        <w:t xml:space="preserve">Please record your answers and data, follow directions.  Turn in this sheet only on Thursday, May </w:t>
      </w:r>
      <w:r w:rsidR="00CE48BC">
        <w:rPr>
          <w:rFonts w:ascii="Comic Sans MS" w:hAnsi="Comic Sans MS"/>
          <w:b/>
          <w:bCs/>
          <w:sz w:val="28"/>
          <w:szCs w:val="28"/>
        </w:rPr>
        <w:t>7, 2020</w:t>
      </w:r>
    </w:p>
    <w:p w14:paraId="27C7387F" w14:textId="77777777" w:rsidR="00FE0ABF" w:rsidRDefault="00FE0ABF" w:rsidP="00032675">
      <w:pPr>
        <w:jc w:val="center"/>
        <w:rPr>
          <w:rFonts w:ascii="Comic Sans MS" w:hAnsi="Comic Sans MS"/>
          <w:b/>
          <w:bCs/>
          <w:sz w:val="28"/>
          <w:szCs w:val="28"/>
        </w:rPr>
      </w:pPr>
      <w:bookmarkStart w:id="0" w:name="_GoBack"/>
      <w:bookmarkEnd w:id="0"/>
    </w:p>
    <w:p w14:paraId="6BCF7845" w14:textId="32EE0873" w:rsidR="00FE0ABF" w:rsidRPr="00032675" w:rsidRDefault="00FE0ABF" w:rsidP="00032675">
      <w:pPr>
        <w:jc w:val="center"/>
        <w:rPr>
          <w:rFonts w:ascii="Comic Sans MS" w:hAnsi="Comic Sans MS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0C6F599" wp14:editId="4B0612A8">
            <wp:extent cx="6342289" cy="7697738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44448" cy="7700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E0ABF" w:rsidRPr="00032675" w:rsidSect="0003267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DEyMTEyMzQyNjFT0lEKTi0uzszPAykwqgUAmeVblSwAAAA="/>
  </w:docVars>
  <w:rsids>
    <w:rsidRoot w:val="00032675"/>
    <w:rsid w:val="00032675"/>
    <w:rsid w:val="00744222"/>
    <w:rsid w:val="008630B4"/>
    <w:rsid w:val="00CE48BC"/>
    <w:rsid w:val="00FE0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52668"/>
  <w15:chartTrackingRefBased/>
  <w15:docId w15:val="{21B68884-8988-4841-AFDC-C682301B6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2</cp:revision>
  <dcterms:created xsi:type="dcterms:W3CDTF">2020-05-03T21:28:00Z</dcterms:created>
  <dcterms:modified xsi:type="dcterms:W3CDTF">2020-05-03T21:28:00Z</dcterms:modified>
</cp:coreProperties>
</file>